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a38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ebc07b68-d564-4f2f-9a32-416d15ed513b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4f9467d-7547-4687-8b23-3a51e05e4b51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e597f11-372b-4789-b293-83f7be1e478e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07:04Z</dcterms:created>
  <dcterms:modified xsi:type="dcterms:W3CDTF">2023-06-21T18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